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3DF6C844" w:rsidR="0078184A" w:rsidRDefault="005A74BA">
      <w:pPr>
        <w:spacing w:after="0"/>
        <w:jc w:val="center"/>
        <w:rPr>
          <w:rFonts w:ascii="Arial" w:hAnsi="Arial" w:cs="Arial"/>
          <w:sz w:val="24"/>
          <w:szCs w:val="24"/>
        </w:rPr>
      </w:pPr>
      <w:r>
        <w:rPr>
          <w:rFonts w:ascii="Arial" w:hAnsi="Arial" w:cs="Arial"/>
          <w:sz w:val="24"/>
          <w:szCs w:val="24"/>
        </w:rPr>
        <w:t xml:space="preserve">HRP-441 | </w:t>
      </w:r>
      <w:r w:rsidR="00E715D6">
        <w:rPr>
          <w:rFonts w:ascii="Arial" w:hAnsi="Arial" w:cs="Arial"/>
          <w:sz w:val="24"/>
          <w:szCs w:val="24"/>
        </w:rPr>
        <w:t>4/25</w:t>
      </w:r>
      <w:r>
        <w:rPr>
          <w:rFonts w:ascii="Arial" w:hAnsi="Arial" w:cs="Arial"/>
          <w:sz w:val="24"/>
          <w:szCs w:val="24"/>
        </w:rPr>
        <w:t xml:space="preserve">/2023 </w:t>
      </w:r>
    </w:p>
    <w:p w14:paraId="0B6D3BF5" w14:textId="77777777" w:rsidR="0078184A" w:rsidRDefault="0078184A">
      <w:pPr>
        <w:spacing w:after="0"/>
        <w:jc w:val="center"/>
        <w:rPr>
          <w:rFonts w:ascii="Arial" w:hAnsi="Arial" w:cs="Arial"/>
        </w:rPr>
      </w:pPr>
    </w:p>
    <w:p w14:paraId="3344C008" w14:textId="36369004" w:rsidR="0078184A" w:rsidRDefault="005A74BA">
      <w:pPr>
        <w:pStyle w:val="DocumentTitle-HCG"/>
        <w:spacing w:after="0" w:line="360" w:lineRule="auto"/>
        <w:rPr>
          <w:rFonts w:eastAsia="Calibri"/>
        </w:rPr>
      </w:pPr>
      <w:r>
        <w:t>CHECKLIST: HIPAA Waiver of Authorization</w:t>
      </w:r>
    </w:p>
    <w:p w14:paraId="3789C736" w14:textId="7B4C414E" w:rsidR="0078184A" w:rsidRDefault="005A74BA" w:rsidP="00846001">
      <w:pPr>
        <w:pStyle w:val="PrimarySectionText-HCG"/>
        <w:ind w:left="0" w:firstLine="0"/>
      </w:pPr>
      <w:r>
        <w:rPr>
          <w:rFonts w:cs="Arial"/>
        </w:rPr>
        <w:t>The purpose of this checklist is to provide support for the Privacy Board Member designated to conduct Privacy Board Reviews to document a waiver or alteration of HIPAA authorization using the expedited procedure or at committee review. This checklist is to be used. This checklist needs to be completed, signed, dated, and retained.</w:t>
      </w:r>
      <w:r>
        <w:t xml:space="preserve"> </w:t>
      </w:r>
    </w:p>
    <w:p w14:paraId="7C77E921" w14:textId="42A2DAAD" w:rsidR="0078184A" w:rsidRDefault="005A74BA">
      <w:pPr>
        <w:pStyle w:val="SectionHeading-HCG"/>
        <w:numPr>
          <w:ilvl w:val="0"/>
          <w:numId w:val="4"/>
        </w:numPr>
        <w:ind w:left="360"/>
      </w:pPr>
      <w:r>
        <w:t>SCOPE (Check all that apply)</w:t>
      </w:r>
    </w:p>
    <w:p w14:paraId="77528EA9" w14:textId="4FF823E4" w:rsidR="0078184A" w:rsidRDefault="00F85C65">
      <w:pPr>
        <w:pStyle w:val="PrimarySectionText-HCG"/>
      </w:pPr>
      <w:sdt>
        <w:sdtPr>
          <w:rPr>
            <w:szCs w:val="20"/>
          </w:rPr>
          <w:id w:val="-1954464620"/>
          <w14:checkbox>
            <w14:checked w14:val="0"/>
            <w14:checkedState w14:val="2612" w14:font="MS Gothic"/>
            <w14:uncheckedState w14:val="2610" w14:font="MS Gothic"/>
          </w14:checkbox>
        </w:sdtPr>
        <w:sdtEndPr/>
        <w:sdtContent>
          <w:r w:rsidR="005A74BA">
            <w:rPr>
              <w:rFonts w:ascii="MS Gothic" w:eastAsia="MS Gothic" w:hAnsi="MS Gothic" w:hint="eastAsia"/>
              <w:szCs w:val="20"/>
            </w:rPr>
            <w:t>☐</w:t>
          </w:r>
        </w:sdtContent>
      </w:sdt>
      <w:r w:rsidR="005A74BA">
        <w:t xml:space="preserve"> Waiver of HIPAA authorization for recruitment </w:t>
      </w:r>
    </w:p>
    <w:p w14:paraId="4B7B4B2D" w14:textId="300DDC6B" w:rsidR="0078184A" w:rsidRDefault="00F85C65">
      <w:pPr>
        <w:pStyle w:val="PrimarySectionText-HCG"/>
      </w:pPr>
      <w:sdt>
        <w:sdtPr>
          <w:rPr>
            <w:szCs w:val="20"/>
          </w:rPr>
          <w:id w:val="481280710"/>
          <w14:checkbox>
            <w14:checked w14:val="0"/>
            <w14:checkedState w14:val="2612" w14:font="MS Gothic"/>
            <w14:uncheckedState w14:val="2610" w14:font="MS Gothic"/>
          </w14:checkbox>
        </w:sdtPr>
        <w:sdtEndPr/>
        <w:sdtContent>
          <w:r w:rsidR="005A74BA">
            <w:rPr>
              <w:rFonts w:ascii="MS Gothic" w:eastAsia="MS Gothic" w:hAnsi="MS Gothic" w:hint="eastAsia"/>
              <w:szCs w:val="20"/>
            </w:rPr>
            <w:t>☐</w:t>
          </w:r>
        </w:sdtContent>
      </w:sdt>
      <w:r w:rsidR="005A74BA">
        <w:t xml:space="preserve"> Waiver of HIPAA authorization for conduct of study</w:t>
      </w:r>
    </w:p>
    <w:p w14:paraId="20C7614F" w14:textId="47ED2950" w:rsidR="0078184A" w:rsidRDefault="00F85C65">
      <w:pPr>
        <w:pStyle w:val="PrimarySectionText-HCG"/>
      </w:pPr>
      <w:sdt>
        <w:sdtPr>
          <w:rPr>
            <w:szCs w:val="20"/>
          </w:rPr>
          <w:id w:val="-1476514142"/>
          <w14:checkbox>
            <w14:checked w14:val="0"/>
            <w14:checkedState w14:val="2612" w14:font="MS Gothic"/>
            <w14:uncheckedState w14:val="2610" w14:font="MS Gothic"/>
          </w14:checkbox>
        </w:sdtPr>
        <w:sdtEndPr/>
        <w:sdtContent>
          <w:r w:rsidR="005A74BA">
            <w:rPr>
              <w:rFonts w:ascii="MS Gothic" w:eastAsia="MS Gothic" w:hAnsi="MS Gothic" w:hint="eastAsia"/>
              <w:szCs w:val="20"/>
            </w:rPr>
            <w:t>☐</w:t>
          </w:r>
        </w:sdtContent>
      </w:sdt>
      <w:r w:rsidR="005A74BA">
        <w:t xml:space="preserve"> Alteration of HIPAA authorization to not require signature of the individual and date (e.g., verbal) </w:t>
      </w:r>
    </w:p>
    <w:p w14:paraId="0EA6F862" w14:textId="26486AB2" w:rsidR="0078184A" w:rsidRDefault="00F85C65">
      <w:pPr>
        <w:pStyle w:val="PrimarySectionText-HCG"/>
      </w:pPr>
      <w:sdt>
        <w:sdtPr>
          <w:rPr>
            <w:szCs w:val="20"/>
          </w:rPr>
          <w:id w:val="937021083"/>
          <w14:checkbox>
            <w14:checked w14:val="0"/>
            <w14:checkedState w14:val="2612" w14:font="MS Gothic"/>
            <w14:uncheckedState w14:val="2610" w14:font="MS Gothic"/>
          </w14:checkbox>
        </w:sdtPr>
        <w:sdtEndPr/>
        <w:sdtContent>
          <w:r w:rsidR="005A74BA">
            <w:rPr>
              <w:rFonts w:ascii="MS Gothic" w:eastAsia="MS Gothic" w:hAnsi="MS Gothic" w:hint="eastAsia"/>
              <w:szCs w:val="20"/>
            </w:rPr>
            <w:t>☐</w:t>
          </w:r>
        </w:sdtContent>
      </w:sdt>
      <w:r w:rsidR="005A74BA">
        <w:t xml:space="preserve"> Alteration of HIPAA authorization (include specifics of alteration below in “Notes” section; refer to HRP-330 - WORKSHEET - HIPAA Authorization) </w:t>
      </w:r>
    </w:p>
    <w:p w14:paraId="184C5C69" w14:textId="709A2A02" w:rsidR="0078184A" w:rsidRDefault="005A74BA">
      <w:pPr>
        <w:pStyle w:val="SectionHeading-HCG"/>
        <w:numPr>
          <w:ilvl w:val="0"/>
          <w:numId w:val="4"/>
        </w:numPr>
        <w:ind w:left="360"/>
      </w:pPr>
      <w:r>
        <w:t xml:space="preserve">DOCUMENTATION OF WAIVER APPROVAL </w:t>
      </w:r>
      <w:r>
        <w:rPr>
          <w:b w:val="0"/>
          <w:bCs w:val="0"/>
        </w:rPr>
        <w:t>(Check if</w:t>
      </w:r>
      <w:r>
        <w:t xml:space="preserve"> “Yes.” </w:t>
      </w:r>
      <w:r>
        <w:rPr>
          <w:b w:val="0"/>
          <w:bCs w:val="0"/>
        </w:rPr>
        <w:t>All must be checked)</w:t>
      </w:r>
    </w:p>
    <w:p w14:paraId="4481F565" w14:textId="3D9F105E" w:rsidR="0078184A" w:rsidRDefault="00F85C65">
      <w:pPr>
        <w:pStyle w:val="PrimarySectionText-HCG"/>
      </w:pPr>
      <w:sdt>
        <w:sdtPr>
          <w:rPr>
            <w:szCs w:val="20"/>
          </w:rPr>
          <w:id w:val="1129969157"/>
          <w14:checkbox>
            <w14:checked w14:val="0"/>
            <w14:checkedState w14:val="2612" w14:font="MS Gothic"/>
            <w14:uncheckedState w14:val="2610" w14:font="MS Gothic"/>
          </w14:checkbox>
        </w:sdtPr>
        <w:sdtEndPr/>
        <w:sdtContent>
          <w:r w:rsidR="005A74BA">
            <w:rPr>
              <w:rFonts w:ascii="MS Gothic" w:eastAsia="MS Gothic" w:hAnsi="MS Gothic" w:hint="eastAsia"/>
              <w:szCs w:val="20"/>
            </w:rPr>
            <w:t>☐</w:t>
          </w:r>
        </w:sdtContent>
      </w:sdt>
      <w:r w:rsidR="005A74BA">
        <w:t xml:space="preserve"> The description of the PHI for which use or access is included in the protocol summary and is necessary for the research.</w:t>
      </w:r>
    </w:p>
    <w:p w14:paraId="1A43C6BC" w14:textId="01B661AE" w:rsidR="0078184A" w:rsidRDefault="00F85C65">
      <w:pPr>
        <w:pStyle w:val="PrimarySectionText-HCG"/>
      </w:pPr>
      <w:sdt>
        <w:sdtPr>
          <w:rPr>
            <w:szCs w:val="20"/>
          </w:rPr>
          <w:id w:val="1784142479"/>
          <w14:checkbox>
            <w14:checked w14:val="0"/>
            <w14:checkedState w14:val="2612" w14:font="MS Gothic"/>
            <w14:uncheckedState w14:val="2610" w14:font="MS Gothic"/>
          </w14:checkbox>
        </w:sdtPr>
        <w:sdtEndPr/>
        <w:sdtContent>
          <w:r w:rsidR="005A74BA">
            <w:rPr>
              <w:rFonts w:ascii="MS Gothic" w:eastAsia="MS Gothic" w:hAnsi="MS Gothic" w:hint="eastAsia"/>
              <w:szCs w:val="20"/>
            </w:rPr>
            <w:t>☐</w:t>
          </w:r>
        </w:sdtContent>
      </w:sdt>
      <w:r w:rsidR="005A74BA">
        <w:t xml:space="preserve"> The use or disclosure of protected health information involves no more than a minimal risk to the privacy of individuals, based on, at least, the presence of the following elements: (Check if </w:t>
      </w:r>
      <w:r w:rsidR="005A74BA">
        <w:rPr>
          <w:b/>
          <w:bCs/>
        </w:rPr>
        <w:t>“Yes.”</w:t>
      </w:r>
      <w:r w:rsidR="005A74BA">
        <w:t xml:space="preserve"> All must be checked)</w:t>
      </w:r>
    </w:p>
    <w:p w14:paraId="13512C91" w14:textId="63FFD3A3" w:rsidR="0078184A" w:rsidRDefault="00F85C65">
      <w:pPr>
        <w:pStyle w:val="Sub-SectionText-HCG"/>
        <w:rPr>
          <w:b/>
        </w:rPr>
      </w:pPr>
      <w:sdt>
        <w:sdtPr>
          <w:id w:val="-938139047"/>
          <w:placeholder>
            <w:docPart w:val="80C03E9FE605413F8A35AC110D41B734"/>
          </w:placeholder>
          <w14:checkbox>
            <w14:checked w14:val="0"/>
            <w14:checkedState w14:val="2612" w14:font="MS Gothic"/>
            <w14:uncheckedState w14:val="2610" w14:font="MS Gothic"/>
          </w14:checkbox>
        </w:sdtPr>
        <w:sdtEndPr/>
        <w:sdtContent>
          <w:r w:rsidR="005A74BA">
            <w:rPr>
              <w:rFonts w:ascii="Segoe UI Symbol" w:eastAsia="MS Gothic" w:hAnsi="Segoe UI Symbol" w:cs="Segoe UI Symbol"/>
            </w:rPr>
            <w:t>☐</w:t>
          </w:r>
        </w:sdtContent>
      </w:sdt>
      <w:r w:rsidR="005A74BA">
        <w:t xml:space="preserve"> An adequate plan to protect the identifiers from improper use and disclosure.</w:t>
      </w:r>
    </w:p>
    <w:p w14:paraId="03BA16C8" w14:textId="41C1FCBB" w:rsidR="0078184A" w:rsidRDefault="00F85C65">
      <w:pPr>
        <w:pStyle w:val="Sub-SectionText-HCG"/>
        <w:rPr>
          <w:b/>
        </w:rPr>
      </w:pPr>
      <w:sdt>
        <w:sdtPr>
          <w:id w:val="596677571"/>
          <w:placeholder>
            <w:docPart w:val="3A23C7B7922E4120AB71E25F16795EFA"/>
          </w:placeholder>
          <w14:checkbox>
            <w14:checked w14:val="0"/>
            <w14:checkedState w14:val="2612" w14:font="MS Gothic"/>
            <w14:uncheckedState w14:val="2610" w14:font="MS Gothic"/>
          </w14:checkbox>
        </w:sdtPr>
        <w:sdtEndPr/>
        <w:sdtContent>
          <w:r w:rsidR="005A74BA">
            <w:rPr>
              <w:rFonts w:ascii="Segoe UI Symbol" w:eastAsia="MS Gothic" w:hAnsi="Segoe UI Symbol" w:cs="Segoe UI Symbol"/>
            </w:rPr>
            <w:t>☐</w:t>
          </w:r>
        </w:sdtContent>
      </w:sdt>
      <w:r w:rsidR="005A74BA">
        <w:t xml:space="preserve"> An adequate plan to destroy the identifiers at the earliest opportunity consistent with conduct of the research, unless there is a health or research justification for retaining the identifiers or such retention is otherwise required by law.</w:t>
      </w:r>
    </w:p>
    <w:p w14:paraId="4CCDEEDB" w14:textId="00C62BF2" w:rsidR="0078184A" w:rsidRDefault="00F85C65">
      <w:pPr>
        <w:pStyle w:val="Sub-SectionText-HCG"/>
        <w:rPr>
          <w:b/>
        </w:rPr>
      </w:pPr>
      <w:sdt>
        <w:sdtPr>
          <w:id w:val="1244464980"/>
          <w:placeholder>
            <w:docPart w:val="BBECE6485AC54656979E605A808043DB"/>
          </w:placeholder>
          <w14:checkbox>
            <w14:checked w14:val="0"/>
            <w14:checkedState w14:val="2612" w14:font="MS Gothic"/>
            <w14:uncheckedState w14:val="2610" w14:font="MS Gothic"/>
          </w14:checkbox>
        </w:sdtPr>
        <w:sdtEndPr/>
        <w:sdtContent>
          <w:r w:rsidR="005A74BA">
            <w:rPr>
              <w:rFonts w:ascii="Segoe UI Symbol" w:eastAsia="MS Gothic" w:hAnsi="Segoe UI Symbol" w:cs="Segoe UI Symbol"/>
            </w:rPr>
            <w:t>☐</w:t>
          </w:r>
        </w:sdtContent>
      </w:sdt>
      <w:r w:rsidR="005A74BA">
        <w:t xml:space="preserve"> Adequate written assurances that the protected health information will not be reused or disclosed to any other person or entity, except as required by law, for authorized oversight of the research study, or for other research for which the use or disclosure of protected health information for which an authorization or opportunity to agree or object is not required by 45 CFR 164.512.</w:t>
      </w:r>
    </w:p>
    <w:p w14:paraId="48B007F2" w14:textId="5BAB5230" w:rsidR="0078184A" w:rsidRDefault="00F85C65">
      <w:pPr>
        <w:pStyle w:val="PrimarySectionText-HCG"/>
      </w:pPr>
      <w:sdt>
        <w:sdtPr>
          <w:id w:val="-1116292900"/>
          <w14:checkbox>
            <w14:checked w14:val="0"/>
            <w14:checkedState w14:val="2612" w14:font="MS Gothic"/>
            <w14:uncheckedState w14:val="2610" w14:font="MS Gothic"/>
          </w14:checkbox>
        </w:sdtPr>
        <w:sdtEndPr/>
        <w:sdtContent>
          <w:r w:rsidR="005A74BA">
            <w:rPr>
              <w:rFonts w:ascii="MS Gothic" w:eastAsia="MS Gothic" w:hAnsi="MS Gothic" w:hint="eastAsia"/>
            </w:rPr>
            <w:t>☐</w:t>
          </w:r>
        </w:sdtContent>
      </w:sdt>
      <w:r w:rsidR="005A74BA">
        <w:t xml:space="preserve"> The research could </w:t>
      </w:r>
      <w:r w:rsidR="005A74BA">
        <w:rPr>
          <w:b/>
          <w:bCs/>
        </w:rPr>
        <w:t>NOT</w:t>
      </w:r>
      <w:r w:rsidR="005A74BA">
        <w:t xml:space="preserve"> practicably be conducted without the waiver or alteration.</w:t>
      </w:r>
    </w:p>
    <w:p w14:paraId="48D5177A" w14:textId="16EC7F8A" w:rsidR="0078184A" w:rsidRDefault="00F85C65">
      <w:pPr>
        <w:pStyle w:val="PrimarySectionText-HCG"/>
      </w:pPr>
      <w:sdt>
        <w:sdtPr>
          <w:id w:val="1303036567"/>
          <w14:checkbox>
            <w14:checked w14:val="0"/>
            <w14:checkedState w14:val="2612" w14:font="MS Gothic"/>
            <w14:uncheckedState w14:val="2610" w14:font="MS Gothic"/>
          </w14:checkbox>
        </w:sdtPr>
        <w:sdtEndPr/>
        <w:sdtContent>
          <w:r w:rsidR="005A74BA">
            <w:rPr>
              <w:rFonts w:ascii="MS Gothic" w:eastAsia="MS Gothic" w:hAnsi="MS Gothic" w:hint="eastAsia"/>
            </w:rPr>
            <w:t>☐</w:t>
          </w:r>
        </w:sdtContent>
      </w:sdt>
      <w:r w:rsidR="005A74BA">
        <w:t xml:space="preserve"> The research could </w:t>
      </w:r>
      <w:r w:rsidR="005A74BA">
        <w:rPr>
          <w:b/>
          <w:bCs/>
        </w:rPr>
        <w:t>NOT</w:t>
      </w:r>
      <w:r w:rsidR="005A74BA">
        <w:t xml:space="preserve"> practicably be conducted without access to and use of the protected health information.</w:t>
      </w:r>
    </w:p>
    <w:p w14:paraId="6D47F40B" w14:textId="1BEEE880" w:rsidR="0078184A" w:rsidRDefault="005A74BA">
      <w:pPr>
        <w:pStyle w:val="SectionHeading-HCG"/>
      </w:pPr>
      <w:r>
        <w:t>Notes</w:t>
      </w:r>
    </w:p>
    <w:sdt>
      <w:sdtPr>
        <w:id w:val="500704054"/>
        <w:placeholder>
          <w:docPart w:val="DefaultPlaceholder_-1854013440"/>
        </w:placeholder>
        <w:showingPlcHdr/>
      </w:sdtPr>
      <w:sdtEndPr/>
      <w:sdtContent>
        <w:p w14:paraId="6DAEDF0F" w14:textId="3840F1FD" w:rsidR="0078184A" w:rsidRPr="00846001" w:rsidRDefault="005A74BA" w:rsidP="00F85C65">
          <w:pPr>
            <w:pStyle w:val="PrimarySectionText-HCG"/>
            <w:spacing w:line="240" w:lineRule="auto"/>
          </w:pPr>
          <w:r>
            <w:rPr>
              <w:rStyle w:val="PlaceholderText"/>
              <w:color w:val="auto"/>
            </w:rPr>
            <w:t>Click or tap here to enter text.</w:t>
          </w:r>
        </w:p>
      </w:sdtContent>
    </w:sdt>
    <w:sectPr w:rsidR="0078184A" w:rsidRPr="00846001">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282C7" w14:textId="77777777" w:rsidR="005A74BA" w:rsidRDefault="005A74BA" w:rsidP="00855EE6">
      <w:pPr>
        <w:spacing w:after="0" w:line="240" w:lineRule="auto"/>
      </w:pPr>
      <w:r>
        <w:separator/>
      </w:r>
    </w:p>
  </w:endnote>
  <w:endnote w:type="continuationSeparator" w:id="0">
    <w:p w14:paraId="4CEF0706" w14:textId="77777777" w:rsidR="005A74BA" w:rsidRDefault="005A74BA" w:rsidP="00855EE6">
      <w:pPr>
        <w:spacing w:after="0" w:line="240" w:lineRule="auto"/>
      </w:pPr>
      <w:r>
        <w:continuationSeparator/>
      </w:r>
    </w:p>
  </w:endnote>
  <w:endnote w:type="continuationNotice" w:id="1">
    <w:p w14:paraId="14F909C0" w14:textId="77777777" w:rsidR="005A74BA" w:rsidRDefault="005A74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F7746" w14:textId="77777777" w:rsidR="009D797C" w:rsidRDefault="009D79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78184A" w:rsidRDefault="005A74BA">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2058419E" w14:textId="2BEF0E0C" w:rsidR="0078184A" w:rsidRDefault="0078184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B0A50" w14:textId="77777777" w:rsidR="0078184A" w:rsidRDefault="005A74BA">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E841AE8" w14:textId="101B1D1C" w:rsidR="0078184A" w:rsidRDefault="0078184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AA976" w14:textId="77777777" w:rsidR="005A74BA" w:rsidRDefault="005A74BA" w:rsidP="00855EE6">
      <w:pPr>
        <w:spacing w:after="0" w:line="240" w:lineRule="auto"/>
      </w:pPr>
      <w:r>
        <w:separator/>
      </w:r>
    </w:p>
  </w:footnote>
  <w:footnote w:type="continuationSeparator" w:id="0">
    <w:p w14:paraId="12613E46" w14:textId="77777777" w:rsidR="005A74BA" w:rsidRDefault="005A74BA" w:rsidP="00855EE6">
      <w:pPr>
        <w:spacing w:after="0" w:line="240" w:lineRule="auto"/>
      </w:pPr>
      <w:r>
        <w:continuationSeparator/>
      </w:r>
    </w:p>
  </w:footnote>
  <w:footnote w:type="continuationNotice" w:id="1">
    <w:p w14:paraId="5E3ABB32" w14:textId="77777777" w:rsidR="005A74BA" w:rsidRDefault="005A74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90DED" w14:textId="77777777" w:rsidR="009D797C" w:rsidRDefault="009D79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0260743A" w:rsidR="0078184A" w:rsidRDefault="0078184A">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FA192" w14:textId="7916CF22" w:rsidR="0078184A" w:rsidRDefault="009D797C">
    <w:pPr>
      <w:pStyle w:val="Header"/>
      <w:jc w:val="center"/>
    </w:pPr>
    <w:r>
      <w:rPr>
        <w:noProof/>
      </w:rPr>
      <w:drawing>
        <wp:inline distT="0" distB="0" distL="0" distR="0" wp14:anchorId="7B153A9E" wp14:editId="7876B58F">
          <wp:extent cx="1714500" cy="717550"/>
          <wp:effectExtent l="0" t="0" r="0" b="6350"/>
          <wp:docPr id="1" name="Picture 1"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4773CB0E" w14:textId="77777777" w:rsidR="0078184A" w:rsidRDefault="0078184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843FAD"/>
    <w:multiLevelType w:val="hybridMultilevel"/>
    <w:tmpl w:val="FEEAF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TcxNzQzszCwMLJQ0lEKTi0uzszPAykwrAUA8z4oFywAAAA="/>
  </w:docVars>
  <w:rsids>
    <w:rsidRoot w:val="00855EE6"/>
    <w:rsid w:val="00002AF2"/>
    <w:rsid w:val="0001508F"/>
    <w:rsid w:val="00051898"/>
    <w:rsid w:val="00063436"/>
    <w:rsid w:val="00073852"/>
    <w:rsid w:val="0007512F"/>
    <w:rsid w:val="00082AFF"/>
    <w:rsid w:val="00095BC7"/>
    <w:rsid w:val="000E220B"/>
    <w:rsid w:val="000F5F1B"/>
    <w:rsid w:val="00107F49"/>
    <w:rsid w:val="00112F1A"/>
    <w:rsid w:val="00150F7C"/>
    <w:rsid w:val="00170F88"/>
    <w:rsid w:val="001C5CD8"/>
    <w:rsid w:val="001D6286"/>
    <w:rsid w:val="001D6859"/>
    <w:rsid w:val="001E57BB"/>
    <w:rsid w:val="001E6EA8"/>
    <w:rsid w:val="001F5F89"/>
    <w:rsid w:val="001F6AEF"/>
    <w:rsid w:val="00212DD9"/>
    <w:rsid w:val="00215051"/>
    <w:rsid w:val="00216912"/>
    <w:rsid w:val="0024381C"/>
    <w:rsid w:val="00272E9B"/>
    <w:rsid w:val="002976CB"/>
    <w:rsid w:val="002A0DD4"/>
    <w:rsid w:val="002B5CF2"/>
    <w:rsid w:val="002B681F"/>
    <w:rsid w:val="002E0094"/>
    <w:rsid w:val="00326970"/>
    <w:rsid w:val="0035722D"/>
    <w:rsid w:val="003678BD"/>
    <w:rsid w:val="003818C8"/>
    <w:rsid w:val="003E5AE2"/>
    <w:rsid w:val="003F727A"/>
    <w:rsid w:val="00411E7D"/>
    <w:rsid w:val="00413B76"/>
    <w:rsid w:val="00420ABF"/>
    <w:rsid w:val="00433C87"/>
    <w:rsid w:val="00464FA9"/>
    <w:rsid w:val="00466CAD"/>
    <w:rsid w:val="004B05DE"/>
    <w:rsid w:val="004C3991"/>
    <w:rsid w:val="00512CDD"/>
    <w:rsid w:val="005171B1"/>
    <w:rsid w:val="00534ECB"/>
    <w:rsid w:val="00555522"/>
    <w:rsid w:val="00574247"/>
    <w:rsid w:val="0058236F"/>
    <w:rsid w:val="00594A69"/>
    <w:rsid w:val="005A74BA"/>
    <w:rsid w:val="00605842"/>
    <w:rsid w:val="00612FDA"/>
    <w:rsid w:val="0062282F"/>
    <w:rsid w:val="00625EFE"/>
    <w:rsid w:val="00636276"/>
    <w:rsid w:val="00650A58"/>
    <w:rsid w:val="0065577B"/>
    <w:rsid w:val="00663FFC"/>
    <w:rsid w:val="00675EB8"/>
    <w:rsid w:val="0069057F"/>
    <w:rsid w:val="006B2AAE"/>
    <w:rsid w:val="006C3173"/>
    <w:rsid w:val="006D056E"/>
    <w:rsid w:val="006E754F"/>
    <w:rsid w:val="006F23D2"/>
    <w:rsid w:val="00723BB0"/>
    <w:rsid w:val="00724781"/>
    <w:rsid w:val="007469E0"/>
    <w:rsid w:val="0078184A"/>
    <w:rsid w:val="007912B3"/>
    <w:rsid w:val="00821C23"/>
    <w:rsid w:val="0083413E"/>
    <w:rsid w:val="0084152D"/>
    <w:rsid w:val="008424AD"/>
    <w:rsid w:val="00846001"/>
    <w:rsid w:val="00855EE6"/>
    <w:rsid w:val="0086083E"/>
    <w:rsid w:val="00872DA6"/>
    <w:rsid w:val="00893D51"/>
    <w:rsid w:val="008A1BF1"/>
    <w:rsid w:val="008B0231"/>
    <w:rsid w:val="008B32E5"/>
    <w:rsid w:val="008B3D20"/>
    <w:rsid w:val="008E54A4"/>
    <w:rsid w:val="009030FC"/>
    <w:rsid w:val="00914425"/>
    <w:rsid w:val="00917358"/>
    <w:rsid w:val="00926535"/>
    <w:rsid w:val="00933B0E"/>
    <w:rsid w:val="0093623D"/>
    <w:rsid w:val="00952787"/>
    <w:rsid w:val="00972B4F"/>
    <w:rsid w:val="009865EA"/>
    <w:rsid w:val="00987163"/>
    <w:rsid w:val="009C1EE8"/>
    <w:rsid w:val="009D797C"/>
    <w:rsid w:val="00A3661C"/>
    <w:rsid w:val="00A56818"/>
    <w:rsid w:val="00AA4BF9"/>
    <w:rsid w:val="00AB4B74"/>
    <w:rsid w:val="00AC1B56"/>
    <w:rsid w:val="00AC2F0C"/>
    <w:rsid w:val="00B06FF3"/>
    <w:rsid w:val="00B23768"/>
    <w:rsid w:val="00B23D93"/>
    <w:rsid w:val="00B40009"/>
    <w:rsid w:val="00B54DF7"/>
    <w:rsid w:val="00B61F4A"/>
    <w:rsid w:val="00B758C3"/>
    <w:rsid w:val="00BB2AC7"/>
    <w:rsid w:val="00BD5778"/>
    <w:rsid w:val="00BE0C26"/>
    <w:rsid w:val="00BE5688"/>
    <w:rsid w:val="00BF2F85"/>
    <w:rsid w:val="00C11900"/>
    <w:rsid w:val="00C260FB"/>
    <w:rsid w:val="00C64784"/>
    <w:rsid w:val="00C75CAF"/>
    <w:rsid w:val="00C85B14"/>
    <w:rsid w:val="00CA076B"/>
    <w:rsid w:val="00CB0150"/>
    <w:rsid w:val="00CB0F42"/>
    <w:rsid w:val="00CC6BE4"/>
    <w:rsid w:val="00CE4062"/>
    <w:rsid w:val="00CF1142"/>
    <w:rsid w:val="00D134E0"/>
    <w:rsid w:val="00D35E6A"/>
    <w:rsid w:val="00D754ED"/>
    <w:rsid w:val="00DD51AB"/>
    <w:rsid w:val="00E0288C"/>
    <w:rsid w:val="00E33C34"/>
    <w:rsid w:val="00E34769"/>
    <w:rsid w:val="00E715D6"/>
    <w:rsid w:val="00E80A2D"/>
    <w:rsid w:val="00E9748E"/>
    <w:rsid w:val="00EA6624"/>
    <w:rsid w:val="00ED2164"/>
    <w:rsid w:val="00EE39FA"/>
    <w:rsid w:val="00EF642F"/>
    <w:rsid w:val="00F116D8"/>
    <w:rsid w:val="00F11C41"/>
    <w:rsid w:val="00F2546F"/>
    <w:rsid w:val="00F27975"/>
    <w:rsid w:val="00F40567"/>
    <w:rsid w:val="00F725CB"/>
    <w:rsid w:val="00F84AEF"/>
    <w:rsid w:val="00F85265"/>
    <w:rsid w:val="00F85C65"/>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220E3A"/>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Pr>
      <w:color w:val="808080"/>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C03E9FE605413F8A35AC110D41B734"/>
        <w:category>
          <w:name w:val="General"/>
          <w:gallery w:val="placeholder"/>
        </w:category>
        <w:types>
          <w:type w:val="bbPlcHdr"/>
        </w:types>
        <w:behaviors>
          <w:behavior w:val="content"/>
        </w:behaviors>
        <w:guid w:val="{EB479AA5-3AE5-4AC0-AA9F-AC2B8703FF88}"/>
      </w:docPartPr>
      <w:docPartBody>
        <w:p w:rsidR="00EC77FC" w:rsidRDefault="00EC77FC"/>
      </w:docPartBody>
    </w:docPart>
    <w:docPart>
      <w:docPartPr>
        <w:name w:val="3A23C7B7922E4120AB71E25F16795EFA"/>
        <w:category>
          <w:name w:val="General"/>
          <w:gallery w:val="placeholder"/>
        </w:category>
        <w:types>
          <w:type w:val="bbPlcHdr"/>
        </w:types>
        <w:behaviors>
          <w:behavior w:val="content"/>
        </w:behaviors>
        <w:guid w:val="{16DF4F83-2C9C-4170-9C92-2C733653EE6D}"/>
      </w:docPartPr>
      <w:docPartBody>
        <w:p w:rsidR="00EC77FC" w:rsidRDefault="00EC77FC"/>
      </w:docPartBody>
    </w:docPart>
    <w:docPart>
      <w:docPartPr>
        <w:name w:val="BBECE6485AC54656979E605A808043DB"/>
        <w:category>
          <w:name w:val="General"/>
          <w:gallery w:val="placeholder"/>
        </w:category>
        <w:types>
          <w:type w:val="bbPlcHdr"/>
        </w:types>
        <w:behaviors>
          <w:behavior w:val="content"/>
        </w:behaviors>
        <w:guid w:val="{49654A58-FFC4-4D46-A299-D6310C5C1940}"/>
      </w:docPartPr>
      <w:docPartBody>
        <w:p w:rsidR="00EC77FC" w:rsidRDefault="00EC77FC"/>
      </w:docPartBody>
    </w:docPart>
    <w:docPart>
      <w:docPartPr>
        <w:name w:val="DefaultPlaceholder_-1854013440"/>
        <w:category>
          <w:name w:val="General"/>
          <w:gallery w:val="placeholder"/>
        </w:category>
        <w:types>
          <w:type w:val="bbPlcHdr"/>
        </w:types>
        <w:behaviors>
          <w:behavior w:val="content"/>
        </w:behaviors>
        <w:guid w:val="{0642C715-A394-4908-9091-6EADA1CEE24B}"/>
      </w:docPartPr>
      <w:docPartBody>
        <w:p w:rsidR="00862591" w:rsidRDefault="00EB4B7E">
          <w:r w:rsidRPr="00CB5E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80765"/>
    <w:rsid w:val="000D4CA0"/>
    <w:rsid w:val="00154C9B"/>
    <w:rsid w:val="00862591"/>
    <w:rsid w:val="00B13B65"/>
    <w:rsid w:val="00DD44F2"/>
    <w:rsid w:val="00E05907"/>
    <w:rsid w:val="00EB4B7E"/>
    <w:rsid w:val="00EC77FC"/>
    <w:rsid w:val="00F42115"/>
    <w:rsid w:val="00F72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4B7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D6924C-C254-4D91-A4A1-912CB93BE6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9FD5CD8D-BC54-4577-AB2E-12047F407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23</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evy-LaPointe, Mara</cp:lastModifiedBy>
  <cp:revision>4</cp:revision>
  <dcterms:created xsi:type="dcterms:W3CDTF">2023-04-25T16:26:00Z</dcterms:created>
  <dcterms:modified xsi:type="dcterms:W3CDTF">2023-04-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ab65024c0a3c63a65c16e23ee2837e865102c58af4d2f1ced7f8275333e778eb</vt:lpwstr>
  </property>
</Properties>
</file>